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9B612" w14:textId="269A33CA" w:rsidR="0002459B" w:rsidRDefault="0002459B" w:rsidP="0002459B">
      <w:pPr>
        <w:pStyle w:val="CRCoverPage"/>
        <w:tabs>
          <w:tab w:val="right" w:pos="9639"/>
        </w:tabs>
        <w:spacing w:after="0"/>
        <w:rPr>
          <w:b/>
          <w:i/>
          <w:noProof/>
          <w:sz w:val="28"/>
        </w:rPr>
      </w:pPr>
      <w:bookmarkStart w:id="0" w:name="_Hlk158277404"/>
      <w:r>
        <w:rPr>
          <w:b/>
          <w:noProof/>
          <w:sz w:val="24"/>
        </w:rPr>
        <w:t>3GPP TSG-SA3 Meeting #116</w:t>
      </w:r>
      <w:r>
        <w:rPr>
          <w:b/>
          <w:i/>
          <w:noProof/>
          <w:sz w:val="28"/>
        </w:rPr>
        <w:tab/>
      </w:r>
      <w:ins w:id="1" w:author="Nokia R2" w:date="2024-05-21T18:13:00Z">
        <w:r w:rsidR="005D3FB1">
          <w:rPr>
            <w:b/>
            <w:i/>
            <w:noProof/>
            <w:sz w:val="28"/>
          </w:rPr>
          <w:t>draft_S3-242451-r1</w:t>
        </w:r>
      </w:ins>
    </w:p>
    <w:p w14:paraId="5DDA8523" w14:textId="23327D30" w:rsidR="0002459B" w:rsidRDefault="0002459B" w:rsidP="0002459B">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10CB4B80" w14:textId="77777777" w:rsidR="005C62FB" w:rsidRPr="00546764" w:rsidRDefault="005C62FB" w:rsidP="005C62FB">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0E1228">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EF1D14" w:rsidP="00755396">
            <w:pPr>
              <w:pStyle w:val="CRCoverPage"/>
              <w:spacing w:after="0"/>
              <w:jc w:val="right"/>
              <w:rPr>
                <w:b/>
                <w:noProof/>
                <w:sz w:val="28"/>
              </w:rPr>
            </w:pPr>
            <w:fldSimple w:instr=" DOCPROPERTY  Spec#  \* MERGEFORMAT ">
              <w:r w:rsidR="00755396" w:rsidRPr="00D05114">
                <w:rPr>
                  <w:b/>
                  <w:noProof/>
                  <w:sz w:val="28"/>
                </w:rPr>
                <w:t>33.501</w:t>
              </w:r>
            </w:fldSimple>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2AC19052" w:rsidR="00755396" w:rsidRPr="000E1228" w:rsidRDefault="000E1228" w:rsidP="00755396">
            <w:pPr>
              <w:pStyle w:val="CRCoverPage"/>
              <w:spacing w:after="0"/>
              <w:rPr>
                <w:b/>
                <w:noProof/>
                <w:sz w:val="28"/>
                <w:szCs w:val="28"/>
              </w:rPr>
            </w:pPr>
            <w:r w:rsidRPr="000E1228">
              <w:rPr>
                <w:b/>
                <w:sz w:val="28"/>
                <w:szCs w:val="28"/>
              </w:rPr>
              <w:t>2002</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FB568C" w:rsidR="00755396" w:rsidRPr="00410371" w:rsidRDefault="00755396" w:rsidP="00755396">
            <w:pPr>
              <w:pStyle w:val="CRCoverPage"/>
              <w:spacing w:after="0"/>
              <w:jc w:val="center"/>
              <w:rPr>
                <w:b/>
                <w:noProof/>
              </w:rPr>
            </w:pPr>
            <w:del w:id="2" w:author="Nokia R2" w:date="2024-05-21T18:13:00Z">
              <w:r w:rsidDel="005D3FB1">
                <w:delText>-</w:delText>
              </w:r>
            </w:del>
            <w:ins w:id="3" w:author="Nokia R2" w:date="2024-05-21T18:13:00Z">
              <w:r w:rsidR="005D3FB1">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135F97" w:rsidR="00755396" w:rsidRPr="00410371" w:rsidRDefault="00755396" w:rsidP="00755396">
            <w:pPr>
              <w:pStyle w:val="CRCoverPage"/>
              <w:spacing w:after="0"/>
              <w:jc w:val="center"/>
              <w:rPr>
                <w:noProof/>
                <w:sz w:val="28"/>
              </w:rPr>
            </w:pPr>
            <w:r w:rsidRPr="009809EB">
              <w:rPr>
                <w:b/>
                <w:noProof/>
                <w:sz w:val="28"/>
                <w:szCs w:val="28"/>
              </w:rPr>
              <w:t>1</w:t>
            </w:r>
            <w:r w:rsidR="0038315C">
              <w:rPr>
                <w:b/>
                <w:noProof/>
                <w:sz w:val="28"/>
                <w:szCs w:val="28"/>
              </w:rPr>
              <w:t>8</w:t>
            </w:r>
            <w:r w:rsidRPr="009809EB">
              <w:rPr>
                <w:b/>
                <w:noProof/>
                <w:sz w:val="28"/>
                <w:szCs w:val="28"/>
              </w:rPr>
              <w:t>.</w:t>
            </w:r>
            <w:r w:rsidR="0038315C">
              <w:rPr>
                <w:b/>
                <w:noProof/>
                <w:sz w:val="28"/>
                <w:szCs w:val="28"/>
              </w:rPr>
              <w:t>5</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306B07" w:rsidR="001E41F3" w:rsidRDefault="005D307F">
            <w:pPr>
              <w:pStyle w:val="CRCoverPage"/>
              <w:spacing w:after="0"/>
              <w:ind w:left="100"/>
              <w:rPr>
                <w:noProof/>
              </w:rPr>
            </w:pPr>
            <w:r>
              <w:t xml:space="preserve">Clarification on </w:t>
            </w:r>
            <w:proofErr w:type="spellStart"/>
            <w:r w:rsidR="00561020" w:rsidRPr="00561020">
              <w:t>NFDiscovery</w:t>
            </w:r>
            <w:proofErr w:type="spellEnd"/>
            <w:r w:rsidR="00561020" w:rsidRPr="00561020">
              <w:t xml:space="preserve"> </w:t>
            </w:r>
            <w:r w:rsidR="00272BEE">
              <w:t>Author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rsidRPr="005D3FB1"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879ECD" w:rsidR="00925154" w:rsidRPr="005D3FB1" w:rsidRDefault="00925154" w:rsidP="00925154">
            <w:pPr>
              <w:pStyle w:val="CRCoverPage"/>
              <w:spacing w:after="0"/>
              <w:ind w:left="100"/>
              <w:rPr>
                <w:noProof/>
                <w:lang w:val="de-DE"/>
              </w:rPr>
            </w:pPr>
            <w:r w:rsidRPr="005D3FB1">
              <w:rPr>
                <w:noProof/>
                <w:lang w:val="de-DE"/>
              </w:rPr>
              <w:t>Huawei, HiSilicon</w:t>
            </w:r>
            <w:ins w:id="5" w:author="Nokia R2" w:date="2024-05-21T18:13:00Z">
              <w:r w:rsidR="005D3FB1" w:rsidRPr="005D3FB1">
                <w:rPr>
                  <w:noProof/>
                  <w:lang w:val="de-DE"/>
                </w:rPr>
                <w:t>, BSI, Ericsson, N</w:t>
              </w:r>
              <w:r w:rsidR="005D3FB1">
                <w:rPr>
                  <w:noProof/>
                  <w:lang w:val="de-DE"/>
                </w:rPr>
                <w:t>okia</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DA4698" w:rsidR="00925154" w:rsidRDefault="0038315C" w:rsidP="00925154">
            <w:pPr>
              <w:pStyle w:val="CRCoverPage"/>
              <w:spacing w:after="0"/>
              <w:ind w:left="100"/>
              <w:rPr>
                <w:noProof/>
              </w:rPr>
            </w:pPr>
            <w: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3E87B3" w:rsidR="00925154" w:rsidRDefault="00925154" w:rsidP="00925154">
            <w:pPr>
              <w:pStyle w:val="CRCoverPage"/>
              <w:spacing w:after="0"/>
              <w:ind w:left="100"/>
              <w:rPr>
                <w:noProof/>
              </w:rPr>
            </w:pPr>
            <w:r>
              <w:t>202</w:t>
            </w:r>
            <w:r w:rsidR="003C56A0">
              <w:t>4</w:t>
            </w:r>
            <w:r>
              <w:t>-</w:t>
            </w:r>
            <w:r w:rsidR="003C56A0">
              <w:t>0</w:t>
            </w:r>
            <w:r w:rsidR="0038315C">
              <w:t>5</w:t>
            </w:r>
            <w:r>
              <w:t>-</w:t>
            </w:r>
            <w:r w:rsidR="0038315C">
              <w:t>0</w:t>
            </w:r>
            <w:r w:rsidR="003C56A0">
              <w:t>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EF1D14" w:rsidP="00925154">
            <w:pPr>
              <w:pStyle w:val="CRCoverPage"/>
              <w:spacing w:after="0"/>
              <w:ind w:left="100" w:right="-609"/>
              <w:rPr>
                <w:b/>
                <w:noProof/>
              </w:rPr>
            </w:pPr>
            <w:fldSimple w:instr=" DOCPROPERTY  Cat  \* MERGEFORMAT ">
              <w:r w:rsidR="00925154" w:rsidRPr="00D05114">
                <w:rPr>
                  <w:b/>
                  <w:noProof/>
                </w:rPr>
                <w:t>F</w:t>
              </w:r>
            </w:fldSimple>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C3D8833" w:rsidR="00925154" w:rsidRDefault="00925154" w:rsidP="00925154">
            <w:pPr>
              <w:pStyle w:val="CRCoverPage"/>
              <w:spacing w:after="0"/>
              <w:ind w:left="100"/>
              <w:rPr>
                <w:noProof/>
              </w:rPr>
            </w:pPr>
            <w:r>
              <w:t>Rel-</w:t>
            </w:r>
            <w:r w:rsidR="000167BD">
              <w:t>1</w:t>
            </w:r>
            <w:r w:rsidR="0038315C">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5F3968AA" w14:textId="77777777" w:rsidR="000167BD" w:rsidRDefault="00F6443A" w:rsidP="005D307F">
            <w:pPr>
              <w:rPr>
                <w:rFonts w:ascii="Arial" w:eastAsia="Times New Roman" w:hAnsi="Arial" w:cs="Arial"/>
                <w:lang w:eastAsia="zh-CN"/>
              </w:rPr>
            </w:pPr>
            <w:r>
              <w:rPr>
                <w:rFonts w:ascii="Arial" w:hAnsi="Arial" w:cs="Arial"/>
                <w:lang w:eastAsia="zh-CN"/>
              </w:rPr>
              <w:t>T</w:t>
            </w:r>
            <w:r w:rsidR="0055347C" w:rsidRPr="005C62FB">
              <w:rPr>
                <w:rFonts w:ascii="Arial" w:hAnsi="Arial" w:cs="Arial"/>
                <w:lang w:eastAsia="zh-CN"/>
              </w:rPr>
              <w:t>h</w:t>
            </w:r>
            <w:r w:rsidR="0038315C">
              <w:rPr>
                <w:rFonts w:ascii="Arial" w:hAnsi="Arial" w:cs="Arial"/>
                <w:lang w:eastAsia="zh-CN"/>
              </w:rPr>
              <w:t>is CR is to address</w:t>
            </w:r>
            <w:r w:rsidR="0055347C" w:rsidRPr="005C62FB">
              <w:rPr>
                <w:rFonts w:ascii="Arial" w:hAnsi="Arial" w:cs="Arial"/>
                <w:lang w:eastAsia="zh-CN"/>
              </w:rPr>
              <w:t xml:space="preserve"> </w:t>
            </w:r>
            <w:r w:rsidR="0038315C">
              <w:rPr>
                <w:rFonts w:ascii="Arial" w:hAnsi="Arial" w:cs="Arial"/>
                <w:lang w:eastAsia="zh-CN"/>
              </w:rPr>
              <w:t xml:space="preserve">the </w:t>
            </w:r>
            <w:r w:rsidR="0038315C" w:rsidRPr="005C62FB">
              <w:rPr>
                <w:rFonts w:ascii="Arial" w:hAnsi="Arial" w:cs="Arial"/>
                <w:lang w:eastAsia="zh-CN"/>
              </w:rPr>
              <w:t>CVD</w:t>
            </w:r>
            <w:r w:rsidR="0038315C">
              <w:rPr>
                <w:rFonts w:ascii="Arial" w:hAnsi="Arial" w:cs="Arial"/>
                <w:lang w:eastAsia="zh-CN"/>
              </w:rPr>
              <w:t xml:space="preserve"> issue related to </w:t>
            </w:r>
            <w:proofErr w:type="spellStart"/>
            <w:r w:rsidR="0092396B" w:rsidRPr="0092396B">
              <w:rPr>
                <w:rFonts w:ascii="Arial" w:hAnsi="Arial" w:cs="Arial"/>
                <w:lang w:eastAsia="zh-CN"/>
              </w:rPr>
              <w:t>NFDiscovery</w:t>
            </w:r>
            <w:proofErr w:type="spellEnd"/>
            <w:r w:rsidR="0092396B" w:rsidRPr="0092396B">
              <w:rPr>
                <w:rFonts w:ascii="Arial" w:hAnsi="Arial" w:cs="Arial"/>
                <w:lang w:eastAsia="zh-CN"/>
              </w:rPr>
              <w:t xml:space="preserve"> </w:t>
            </w:r>
            <w:r w:rsidR="0038315C">
              <w:rPr>
                <w:rFonts w:ascii="Arial" w:hAnsi="Arial" w:cs="Arial"/>
                <w:lang w:eastAsia="zh-CN"/>
              </w:rPr>
              <w:t>in SBA</w:t>
            </w:r>
            <w:r w:rsidR="00CD6521">
              <w:rPr>
                <w:rFonts w:ascii="Arial" w:hAnsi="Arial" w:cs="Arial"/>
                <w:lang w:eastAsia="zh-CN"/>
              </w:rPr>
              <w:t xml:space="preserve"> raised</w:t>
            </w:r>
            <w:r w:rsidR="0038315C" w:rsidRPr="005C62FB">
              <w:rPr>
                <w:rFonts w:ascii="Arial" w:hAnsi="Arial" w:cs="Arial"/>
                <w:lang w:eastAsia="zh-CN"/>
              </w:rPr>
              <w:t xml:space="preserve"> </w:t>
            </w:r>
            <w:r w:rsidR="0038315C">
              <w:rPr>
                <w:rFonts w:ascii="Arial" w:hAnsi="Arial" w:cs="Arial"/>
                <w:lang w:eastAsia="zh-CN"/>
              </w:rPr>
              <w:t xml:space="preserve">in the </w:t>
            </w:r>
            <w:r w:rsidR="005D307F" w:rsidRPr="005C62FB">
              <w:rPr>
                <w:rFonts w:ascii="Arial" w:hAnsi="Arial" w:cs="Arial"/>
                <w:lang w:eastAsia="zh-CN"/>
              </w:rPr>
              <w:t>LS from GSMA</w:t>
            </w:r>
            <w:r w:rsidR="005D3FB1">
              <w:rPr>
                <w:rFonts w:ascii="Arial" w:hAnsi="Arial" w:cs="Arial"/>
                <w:lang w:eastAsia="zh-CN"/>
              </w:rPr>
              <w:t xml:space="preserve"> (</w:t>
            </w:r>
            <w:r w:rsidR="005D3FB1" w:rsidRPr="005D3FB1">
              <w:rPr>
                <w:rFonts w:ascii="Arial" w:hAnsi="Arial" w:cs="Arial"/>
                <w:lang w:eastAsia="zh-CN"/>
              </w:rPr>
              <w:t>S3-241764</w:t>
            </w:r>
            <w:r w:rsidR="005D3FB1">
              <w:rPr>
                <w:rFonts w:ascii="Arial" w:hAnsi="Arial" w:cs="Arial"/>
                <w:lang w:eastAsia="zh-CN"/>
              </w:rPr>
              <w:t>)</w:t>
            </w:r>
            <w:r w:rsidR="005109A2">
              <w:rPr>
                <w:rFonts w:ascii="Arial" w:hAnsi="Arial" w:cs="Arial"/>
                <w:lang w:eastAsia="zh-CN"/>
              </w:rPr>
              <w:t xml:space="preserve"> as</w:t>
            </w:r>
            <w:r w:rsidR="005109A2" w:rsidRPr="005109A2">
              <w:rPr>
                <w:rFonts w:ascii="Arial" w:hAnsi="Arial" w:cs="Arial"/>
                <w:lang w:eastAsia="zh-CN"/>
              </w:rPr>
              <w:t xml:space="preserve"> </w:t>
            </w:r>
            <w:proofErr w:type="spellStart"/>
            <w:r w:rsidR="005109A2" w:rsidRPr="005109A2">
              <w:rPr>
                <w:rFonts w:ascii="Arial" w:hAnsi="Arial" w:cs="Arial"/>
                <w:lang w:eastAsia="zh-CN"/>
              </w:rPr>
              <w:t>NFDiscovery</w:t>
            </w:r>
            <w:proofErr w:type="spellEnd"/>
            <w:r w:rsidR="005109A2" w:rsidRPr="005109A2">
              <w:rPr>
                <w:rFonts w:ascii="Arial" w:hAnsi="Arial" w:cs="Arial"/>
                <w:lang w:eastAsia="zh-CN"/>
              </w:rPr>
              <w:t xml:space="preserve"> Bypass Attack on 5G core</w:t>
            </w:r>
            <w:r>
              <w:rPr>
                <w:rFonts w:ascii="Arial" w:hAnsi="Arial" w:cs="Arial"/>
                <w:lang w:eastAsia="zh-CN"/>
              </w:rPr>
              <w:t xml:space="preserve">. </w:t>
            </w:r>
          </w:p>
          <w:p w14:paraId="38711EF8" w14:textId="74EFDAF4" w:rsidR="005109A2" w:rsidRDefault="005109A2" w:rsidP="005109A2">
            <w:pPr>
              <w:pStyle w:val="CRCoverPage"/>
              <w:spacing w:after="0"/>
              <w:ind w:left="100"/>
            </w:pPr>
            <w:r>
              <w:t>Excerpts from LS:</w:t>
            </w:r>
          </w:p>
          <w:p w14:paraId="66BDE86F" w14:textId="77777777" w:rsidR="005109A2" w:rsidRDefault="005109A2" w:rsidP="005109A2">
            <w:pPr>
              <w:pStyle w:val="CRCoverPage"/>
              <w:spacing w:after="0"/>
              <w:ind w:left="100"/>
            </w:pPr>
          </w:p>
          <w:p w14:paraId="1E8ACA16" w14:textId="77777777" w:rsidR="005109A2" w:rsidRDefault="005109A2" w:rsidP="005109A2">
            <w:pPr>
              <w:pStyle w:val="CRCoverPage"/>
              <w:numPr>
                <w:ilvl w:val="0"/>
                <w:numId w:val="34"/>
              </w:numPr>
              <w:spacing w:after="0"/>
            </w:pPr>
            <w:r>
              <w:t xml:space="preserve">Summary of finding: </w:t>
            </w:r>
          </w:p>
          <w:p w14:paraId="4D7766B6" w14:textId="77777777" w:rsidR="005109A2" w:rsidRDefault="005109A2" w:rsidP="005109A2">
            <w:pPr>
              <w:pStyle w:val="CRCoverPage"/>
              <w:spacing w:after="0"/>
              <w:ind w:left="284"/>
            </w:pPr>
            <w:r>
              <w:t xml:space="preserve">NRF finds target NFs that serve the </w:t>
            </w:r>
            <w:proofErr w:type="spellStart"/>
            <w:r>
              <w:t>sNssais</w:t>
            </w:r>
            <w:proofErr w:type="spellEnd"/>
            <w:r>
              <w:t xml:space="preserve"> as appeared in </w:t>
            </w:r>
            <w:proofErr w:type="spellStart"/>
            <w:r>
              <w:t>requestersNssais</w:t>
            </w:r>
            <w:proofErr w:type="spellEnd"/>
            <w:r>
              <w:t xml:space="preserve">. A compromised consumer can obtain NF Profiles (with all sensitive metadata) of any producer, by using </w:t>
            </w:r>
            <w:proofErr w:type="spellStart"/>
            <w:r>
              <w:t>sNssais</w:t>
            </w:r>
            <w:proofErr w:type="spellEnd"/>
            <w:r>
              <w:t xml:space="preserve"> (to which the consumer wants access) and </w:t>
            </w:r>
            <w:proofErr w:type="spellStart"/>
            <w:r>
              <w:t>requestersNssais</w:t>
            </w:r>
            <w:proofErr w:type="spellEnd"/>
            <w:r>
              <w:t xml:space="preserve"> attributes (which the consumer presents) in the NF Discovery Request (TS 29.510, 6.2.3.2.3.1) towards NRF. The researchers claim there is a lack of cross-checking by NRF between </w:t>
            </w:r>
            <w:proofErr w:type="spellStart"/>
            <w:r>
              <w:t>requestersNssais</w:t>
            </w:r>
            <w:proofErr w:type="spellEnd"/>
            <w:r>
              <w:t xml:space="preserve"> received in the NF Discovery Request and the </w:t>
            </w:r>
            <w:proofErr w:type="spellStart"/>
            <w:r>
              <w:t>sNssais</w:t>
            </w:r>
            <w:proofErr w:type="spellEnd"/>
            <w:r>
              <w:t xml:space="preserve"> of the consumer NF Profile. </w:t>
            </w:r>
          </w:p>
          <w:p w14:paraId="78AC4136" w14:textId="77777777" w:rsidR="005109A2" w:rsidRDefault="005109A2" w:rsidP="005109A2">
            <w:pPr>
              <w:pStyle w:val="CRCoverPage"/>
              <w:spacing w:after="0"/>
              <w:ind w:left="284"/>
            </w:pPr>
          </w:p>
          <w:p w14:paraId="034EA071" w14:textId="77777777" w:rsidR="005109A2" w:rsidRDefault="005109A2" w:rsidP="005109A2">
            <w:pPr>
              <w:pStyle w:val="CRCoverPage"/>
              <w:numPr>
                <w:ilvl w:val="0"/>
                <w:numId w:val="34"/>
              </w:numPr>
              <w:spacing w:after="0"/>
            </w:pPr>
            <w:r>
              <w:t xml:space="preserve">Discussion/Observation: </w:t>
            </w:r>
          </w:p>
          <w:p w14:paraId="7A6DD136" w14:textId="77777777" w:rsidR="005109A2" w:rsidRDefault="005109A2" w:rsidP="005109A2">
            <w:pPr>
              <w:pStyle w:val="CRCoverPage"/>
              <w:spacing w:after="0"/>
              <w:ind w:left="284"/>
            </w:pPr>
            <w:r>
              <w:t>Both information are provided by the same NF, hence even if compromised, this check does not bring anything. If NRF wants to check information against another source, it should be the NF certificate.</w:t>
            </w:r>
          </w:p>
          <w:p w14:paraId="61FFED5E" w14:textId="77777777" w:rsidR="005109A2" w:rsidRDefault="005109A2" w:rsidP="005109A2">
            <w:pPr>
              <w:pStyle w:val="CRCoverPage"/>
              <w:spacing w:after="0"/>
              <w:ind w:left="284"/>
            </w:pPr>
          </w:p>
          <w:p w14:paraId="32421D85" w14:textId="77777777" w:rsidR="005109A2" w:rsidRDefault="005109A2" w:rsidP="005109A2">
            <w:pPr>
              <w:pStyle w:val="CRCoverPage"/>
              <w:spacing w:after="0"/>
              <w:ind w:left="284"/>
            </w:pPr>
            <w:r>
              <w:t xml:space="preserve">We believe there is a misunderstanding. NRF verifies the S-NSSAI in the </w:t>
            </w:r>
            <w:proofErr w:type="spellStart"/>
            <w:r>
              <w:t>requestersNssais</w:t>
            </w:r>
            <w:proofErr w:type="spellEnd"/>
            <w:r>
              <w:t xml:space="preserve"> (in the request message) with the allowed S-NSSAI in the producer’s NF profile at NRF, not the one in the request message of the consumer.  NRF returns only those NF profiles of NF instances allowing to be discovered from at least one network slice identified by the </w:t>
            </w:r>
            <w:proofErr w:type="spellStart"/>
            <w:r>
              <w:t>requestersNssais</w:t>
            </w:r>
            <w:proofErr w:type="spellEnd"/>
            <w:r>
              <w:t xml:space="preserve"> attribute and if requested by the consumer in </w:t>
            </w:r>
            <w:proofErr w:type="spellStart"/>
            <w:r>
              <w:t>sNssais</w:t>
            </w:r>
            <w:proofErr w:type="spellEnd"/>
            <w:r>
              <w:t xml:space="preserve">. Hence, the specification text may have been mis-interpreted by the researchers when stating that the </w:t>
            </w:r>
            <w:proofErr w:type="spellStart"/>
            <w:r>
              <w:t>requestersNssais</w:t>
            </w:r>
            <w:proofErr w:type="spellEnd"/>
            <w:r>
              <w:t xml:space="preserve"> could be checked by NRF against </w:t>
            </w:r>
            <w:proofErr w:type="spellStart"/>
            <w:r>
              <w:t>sNssais</w:t>
            </w:r>
            <w:proofErr w:type="spellEnd"/>
            <w:r>
              <w:t xml:space="preserve"> in Consumer NF Profile. </w:t>
            </w:r>
          </w:p>
          <w:p w14:paraId="2D734026" w14:textId="77777777" w:rsidR="005109A2" w:rsidRDefault="005109A2" w:rsidP="005109A2">
            <w:pPr>
              <w:pStyle w:val="CRCoverPage"/>
              <w:spacing w:after="0"/>
              <w:ind w:left="100"/>
            </w:pPr>
          </w:p>
          <w:p w14:paraId="3970BA90" w14:textId="77777777" w:rsidR="005109A2" w:rsidRDefault="005109A2" w:rsidP="005109A2">
            <w:pPr>
              <w:pStyle w:val="CRCoverPage"/>
              <w:numPr>
                <w:ilvl w:val="0"/>
                <w:numId w:val="34"/>
              </w:numPr>
              <w:spacing w:after="0"/>
            </w:pPr>
            <w:r>
              <w:t xml:space="preserve">Proposed action: </w:t>
            </w:r>
          </w:p>
          <w:p w14:paraId="34B1E81A" w14:textId="77777777" w:rsidR="005109A2" w:rsidRDefault="005109A2" w:rsidP="005109A2">
            <w:pPr>
              <w:pStyle w:val="CRCoverPage"/>
              <w:spacing w:after="0"/>
              <w:ind w:left="284"/>
            </w:pPr>
            <w:r>
              <w:lastRenderedPageBreak/>
              <w:t>3GPP to consider whether clarification of the specification text on NRF behaviour is needed when providing a NF Discovery response.</w:t>
            </w:r>
          </w:p>
          <w:p w14:paraId="2821F35B" w14:textId="77777777" w:rsidR="005109A2" w:rsidRDefault="005109A2" w:rsidP="005109A2">
            <w:pPr>
              <w:pStyle w:val="CRCoverPage"/>
              <w:spacing w:after="0"/>
              <w:ind w:left="284"/>
            </w:pPr>
          </w:p>
          <w:p w14:paraId="3981AF98" w14:textId="77777777" w:rsidR="005109A2" w:rsidRDefault="005109A2" w:rsidP="005109A2">
            <w:pPr>
              <w:pStyle w:val="CRCoverPage"/>
              <w:spacing w:after="0"/>
              <w:ind w:left="284"/>
            </w:pPr>
            <w:r>
              <w:t xml:space="preserve">Regarding NRF behaviour of handling authorization check during NF discovery, there are some details already specified in the stage 3 specification TS 29.510. </w:t>
            </w:r>
          </w:p>
          <w:p w14:paraId="3F3A2346" w14:textId="77777777" w:rsidR="005109A2" w:rsidRDefault="005109A2" w:rsidP="005109A2">
            <w:pPr>
              <w:pStyle w:val="CRCoverPage"/>
              <w:spacing w:after="0"/>
              <w:ind w:left="284"/>
            </w:pPr>
          </w:p>
          <w:p w14:paraId="34681217" w14:textId="77777777" w:rsidR="005109A2" w:rsidRDefault="005109A2" w:rsidP="005109A2">
            <w:pPr>
              <w:pStyle w:val="CRCoverPage"/>
              <w:spacing w:after="0"/>
              <w:ind w:left="284"/>
            </w:pPr>
            <w:r>
              <w:t>For example, in the TS 29.510 clause 6.1.6.2.2 it is stated that:</w:t>
            </w:r>
          </w:p>
          <w:p w14:paraId="178AD825" w14:textId="77777777" w:rsidR="005109A2" w:rsidRDefault="005109A2" w:rsidP="005109A2">
            <w:pPr>
              <w:pStyle w:val="CRCoverPage"/>
              <w:spacing w:after="0"/>
              <w:ind w:left="284"/>
            </w:pPr>
          </w:p>
          <w:p w14:paraId="4492CA79" w14:textId="77777777" w:rsidR="005109A2" w:rsidRDefault="005109A2" w:rsidP="005109A2">
            <w:pPr>
              <w:pStyle w:val="CRCoverPage"/>
              <w:spacing w:after="0"/>
              <w:ind w:left="568"/>
            </w:pPr>
            <w:proofErr w:type="spellStart"/>
            <w:r>
              <w:t>allowedRuleSet</w:t>
            </w:r>
            <w:proofErr w:type="spellEnd"/>
            <w:r>
              <w:t>:</w:t>
            </w:r>
          </w:p>
          <w:p w14:paraId="4E6E654A" w14:textId="77777777" w:rsidR="005109A2" w:rsidRDefault="005109A2" w:rsidP="005109A2">
            <w:pPr>
              <w:pStyle w:val="CRCoverPage"/>
              <w:spacing w:after="0"/>
              <w:ind w:left="852"/>
            </w:pPr>
            <w:r>
              <w:t>Map of rules specifying NF-Consumers allowed or denied to access the NF-Producer. The key of the map shall be a (unique) valid JSON string per clause 7 of IETF RFC 8259 [22], with a maximum of 32 characters.</w:t>
            </w:r>
          </w:p>
          <w:p w14:paraId="7C309FD8" w14:textId="77777777" w:rsidR="005109A2" w:rsidRDefault="005109A2" w:rsidP="005109A2">
            <w:pPr>
              <w:pStyle w:val="CRCoverPage"/>
              <w:spacing w:after="0"/>
              <w:ind w:left="852"/>
            </w:pPr>
            <w:r>
              <w:t>This IE may be present when the NF-Producer and the NRF support Allowed-ruleset feature as specified in clause 6.1.9.</w:t>
            </w:r>
          </w:p>
          <w:p w14:paraId="70712B1C" w14:textId="77777777" w:rsidR="005109A2" w:rsidRDefault="005109A2" w:rsidP="005109A2">
            <w:pPr>
              <w:pStyle w:val="CRCoverPage"/>
              <w:spacing w:after="0"/>
              <w:ind w:left="852"/>
            </w:pPr>
            <w:r>
              <w:rPr>
                <w:highlight w:val="yellow"/>
              </w:rPr>
              <w:t xml:space="preserve">When NRF utilizes this parameter to determine if the NF-Consumers allowed or denied to access an NF-Producer, it matches the NF-Consumer's properties (PLMN, SNPN, </w:t>
            </w:r>
            <w:proofErr w:type="spellStart"/>
            <w:r>
              <w:rPr>
                <w:highlight w:val="yellow"/>
              </w:rPr>
              <w:t>nfType</w:t>
            </w:r>
            <w:proofErr w:type="spellEnd"/>
            <w:r>
              <w:rPr>
                <w:highlight w:val="yellow"/>
              </w:rPr>
              <w:t xml:space="preserve">, </w:t>
            </w:r>
            <w:proofErr w:type="spellStart"/>
            <w:r>
              <w:rPr>
                <w:highlight w:val="yellow"/>
              </w:rPr>
              <w:t>NfDomain</w:t>
            </w:r>
            <w:proofErr w:type="spellEnd"/>
            <w:r>
              <w:rPr>
                <w:highlight w:val="yellow"/>
              </w:rPr>
              <w:t>, S-NSSAIs) against each rule in decreasing order of priority (1 being the highest).</w:t>
            </w:r>
            <w:r>
              <w:t xml:space="preserve"> When a matching rule is found, the search is stopped and the NF-Consumer is allowed/dis-allowed to access the NF-Producer (see Annex C).</w:t>
            </w:r>
          </w:p>
          <w:p w14:paraId="408FC4F0" w14:textId="77777777" w:rsidR="005109A2" w:rsidRDefault="005109A2" w:rsidP="005109A2">
            <w:pPr>
              <w:pStyle w:val="CRCoverPage"/>
              <w:spacing w:after="0"/>
              <w:ind w:left="284"/>
            </w:pPr>
          </w:p>
          <w:p w14:paraId="6682F716" w14:textId="77777777" w:rsidR="005109A2" w:rsidRDefault="005109A2" w:rsidP="005109A2">
            <w:pPr>
              <w:pStyle w:val="CRCoverPage"/>
              <w:spacing w:after="0"/>
              <w:ind w:left="284"/>
            </w:pPr>
            <w:r>
              <w:t>And in the TS 29.510 clause 6.2.3.2.3.1, it is stated that:</w:t>
            </w:r>
          </w:p>
          <w:p w14:paraId="494E0745" w14:textId="77777777" w:rsidR="005109A2" w:rsidRDefault="005109A2" w:rsidP="005109A2">
            <w:pPr>
              <w:pStyle w:val="CRCoverPage"/>
              <w:spacing w:after="0"/>
              <w:ind w:left="284"/>
            </w:pPr>
          </w:p>
          <w:p w14:paraId="5179BAB5" w14:textId="77777777" w:rsidR="005109A2" w:rsidRDefault="005109A2" w:rsidP="005109A2">
            <w:pPr>
              <w:pStyle w:val="CRCoverPage"/>
              <w:spacing w:after="0"/>
              <w:ind w:left="568"/>
            </w:pPr>
            <w:r>
              <w:t>NOTE 12:</w:t>
            </w:r>
            <w:r>
              <w:tab/>
              <w:t xml:space="preserve">Based on operator's policies, a discovery request not including the requester's information necessary to validate the authorization parameters in NF Profiles may be rejected or accepted but with only returning in the discovery response NF Instances whose authorization parameters allow any NF Service Consumer to access their services. </w:t>
            </w:r>
            <w:r>
              <w:rPr>
                <w:highlight w:val="yellow"/>
              </w:rPr>
              <w:t>The authorization parameters in NF Profile are those used by NRF to determine whether a given NF Instance / NF Service Instance can be discovered by an NF Service Consumer in order to consume its offered services (e.g. "</w:t>
            </w:r>
            <w:proofErr w:type="spellStart"/>
            <w:r>
              <w:rPr>
                <w:highlight w:val="yellow"/>
              </w:rPr>
              <w:t>allowedNfTypes</w:t>
            </w:r>
            <w:proofErr w:type="spellEnd"/>
            <w:r>
              <w:rPr>
                <w:highlight w:val="yellow"/>
              </w:rPr>
              <w:t>", "</w:t>
            </w:r>
            <w:proofErr w:type="spellStart"/>
            <w:r>
              <w:rPr>
                <w:highlight w:val="yellow"/>
              </w:rPr>
              <w:t>allowedNfDomains</w:t>
            </w:r>
            <w:proofErr w:type="spellEnd"/>
            <w:r>
              <w:rPr>
                <w:highlight w:val="yellow"/>
              </w:rPr>
              <w:t>", etc.).</w:t>
            </w:r>
          </w:p>
          <w:p w14:paraId="45FC8706" w14:textId="77777777" w:rsidR="005109A2" w:rsidRDefault="005109A2" w:rsidP="005109A2">
            <w:pPr>
              <w:pStyle w:val="CRCoverPage"/>
              <w:spacing w:after="0"/>
              <w:ind w:left="284"/>
            </w:pPr>
          </w:p>
          <w:p w14:paraId="03D4BFC9" w14:textId="77777777" w:rsidR="005109A2" w:rsidRDefault="005109A2" w:rsidP="005109A2">
            <w:pPr>
              <w:pStyle w:val="CRCoverPage"/>
              <w:spacing w:after="0"/>
              <w:ind w:left="284"/>
            </w:pPr>
            <w:r>
              <w:t>And in the TS 29.510 Annex C, it is stated that:</w:t>
            </w:r>
          </w:p>
          <w:p w14:paraId="13CE23E4" w14:textId="77777777" w:rsidR="005109A2" w:rsidRDefault="005109A2" w:rsidP="005109A2">
            <w:pPr>
              <w:pStyle w:val="CRCoverPage"/>
              <w:spacing w:after="0"/>
              <w:ind w:left="284"/>
            </w:pPr>
          </w:p>
          <w:p w14:paraId="66439933" w14:textId="77777777" w:rsidR="005109A2" w:rsidRDefault="005109A2" w:rsidP="005109A2">
            <w:pPr>
              <w:pStyle w:val="CRCoverPage"/>
              <w:spacing w:after="0"/>
              <w:ind w:left="568"/>
            </w:pPr>
            <w:r w:rsidRPr="00BE4B45">
              <w:rPr>
                <w:highlight w:val="yellow"/>
              </w:rPr>
              <w:t xml:space="preserve">When scope of authorizations allowed to NF-Service-Consumers of different PLMNs, S-NSSAIs, SNPNs, NF-Domains etc. are different, it is not always possible for an NF (Service) Producer to register an authorization profile into NRF using </w:t>
            </w:r>
            <w:proofErr w:type="spellStart"/>
            <w:r w:rsidRPr="00BE4B45">
              <w:rPr>
                <w:highlight w:val="yellow"/>
              </w:rPr>
              <w:t>allowedXXX</w:t>
            </w:r>
            <w:proofErr w:type="spellEnd"/>
            <w:r w:rsidRPr="00BE4B45">
              <w:rPr>
                <w:highlight w:val="yellow"/>
              </w:rPr>
              <w:t xml:space="preserve"> parameters alone.</w:t>
            </w:r>
            <w:r>
              <w:t xml:space="preserve"> </w:t>
            </w:r>
            <w:r w:rsidRPr="00BA2CBA">
              <w:t xml:space="preserve">The Allowed-ruleset feature addresses such requirements by extending the authorization policy with a prioritized list of </w:t>
            </w:r>
            <w:proofErr w:type="spellStart"/>
            <w:r w:rsidRPr="00BA2CBA">
              <w:t>RuleSets</w:t>
            </w:r>
            <w:proofErr w:type="spellEnd"/>
            <w:r w:rsidRPr="00BA2CBA">
              <w:t xml:space="preserve"> in the NF (Service) profile.</w:t>
            </w:r>
          </w:p>
          <w:p w14:paraId="708AA7DE" w14:textId="51949ED9" w:rsidR="005109A2" w:rsidRPr="005C62FB" w:rsidRDefault="005109A2" w:rsidP="005D307F">
            <w:pPr>
              <w:rPr>
                <w:rFonts w:ascii="Arial" w:hAnsi="Arial" w:cs="Arial"/>
                <w:noProof/>
              </w:rPr>
            </w:pP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75643173" w:rsidR="000167BD" w:rsidRPr="005C62FB" w:rsidRDefault="003D419F" w:rsidP="005C62FB">
            <w:pPr>
              <w:pStyle w:val="CRCoverPage"/>
              <w:spacing w:after="0"/>
              <w:rPr>
                <w:rFonts w:cs="Arial"/>
                <w:noProof/>
              </w:rPr>
            </w:pPr>
            <w:r w:rsidRPr="005C62FB">
              <w:rPr>
                <w:rFonts w:cs="Arial"/>
                <w:noProof/>
              </w:rPr>
              <w:t>Add</w:t>
            </w:r>
            <w:r w:rsidR="003661F2">
              <w:rPr>
                <w:rFonts w:cs="Arial"/>
                <w:noProof/>
              </w:rPr>
              <w:t>ed</w:t>
            </w:r>
            <w:r w:rsidR="005D307F" w:rsidRPr="005C62FB">
              <w:rPr>
                <w:rFonts w:cs="Arial"/>
                <w:noProof/>
              </w:rPr>
              <w:t xml:space="preserve"> clarify</w:t>
            </w:r>
            <w:ins w:id="6" w:author="Nokia R2" w:date="2024-05-21T19:44:00Z">
              <w:r w:rsidR="008720E7">
                <w:rPr>
                  <w:rFonts w:cs="Arial"/>
                  <w:noProof/>
                </w:rPr>
                <w:t>ing</w:t>
              </w:r>
            </w:ins>
            <w:r w:rsidR="003661F2">
              <w:rPr>
                <w:rFonts w:cs="Arial"/>
                <w:noProof/>
              </w:rPr>
              <w:t xml:space="preserve"> text</w:t>
            </w:r>
            <w:ins w:id="7" w:author="Nokia R2" w:date="2024-05-21T19:44:00Z">
              <w:r w:rsidR="008720E7">
                <w:rPr>
                  <w:rFonts w:cs="Arial"/>
                  <w:noProof/>
                </w:rPr>
                <w:t xml:space="preserve"> on NRF behaviour during discovery reque</w:t>
              </w:r>
            </w:ins>
            <w:ins w:id="8" w:author="Nokia R2" w:date="2024-05-21T19:45:00Z">
              <w:r w:rsidR="008720E7">
                <w:rPr>
                  <w:rFonts w:cs="Arial"/>
                  <w:noProof/>
                </w:rPr>
                <w:t>st processing</w:t>
              </w:r>
            </w:ins>
            <w:r w:rsidR="005D307F" w:rsidRPr="005C62FB">
              <w:rPr>
                <w:rFonts w:cs="Arial"/>
                <w:noProof/>
              </w:rPr>
              <w:t xml:space="preserve">.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4D2240B1" w:rsidR="000167BD" w:rsidRPr="005C62FB" w:rsidRDefault="003C56A0" w:rsidP="005C62FB">
            <w:pPr>
              <w:pStyle w:val="CRCoverPage"/>
              <w:spacing w:after="0"/>
              <w:rPr>
                <w:rFonts w:cs="Arial"/>
                <w:noProof/>
              </w:rPr>
            </w:pPr>
            <w:r w:rsidRPr="005C62FB">
              <w:rPr>
                <w:rFonts w:cs="Arial"/>
                <w:noProof/>
              </w:rPr>
              <w:t xml:space="preserve">May </w:t>
            </w:r>
            <w:r w:rsidR="005C62FB" w:rsidRPr="005C62FB">
              <w:rPr>
                <w:rFonts w:cs="Arial"/>
                <w:noProof/>
              </w:rPr>
              <w:t>cause</w:t>
            </w:r>
            <w:r w:rsidR="005D307F" w:rsidRPr="005C62FB">
              <w:rPr>
                <w:rFonts w:cs="Arial"/>
                <w:noProof/>
              </w:rPr>
              <w:t xml:space="preserve"> confusion</w:t>
            </w:r>
            <w:ins w:id="9" w:author="Nokia R2" w:date="2024-05-21T18:14:00Z">
              <w:r w:rsidR="005D3FB1">
                <w:rPr>
                  <w:rFonts w:cs="Arial"/>
                  <w:noProof/>
                </w:rPr>
                <w:t>.</w:t>
              </w:r>
            </w:ins>
            <w:r w:rsidR="000167BD" w:rsidRPr="005C62FB">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0773D5B3" w:rsidR="000167BD" w:rsidRDefault="008D64DE" w:rsidP="005C62FB">
            <w:pPr>
              <w:pStyle w:val="CRCoverPage"/>
              <w:spacing w:after="0"/>
              <w:rPr>
                <w:noProof/>
              </w:rPr>
            </w:pPr>
            <w:ins w:id="10" w:author="Nokia R2" w:date="2024-05-21T19:45:00Z">
              <w:r>
                <w:rPr>
                  <w:noProof/>
                </w:rPr>
                <w:t xml:space="preserve">5.9.2, </w:t>
              </w:r>
            </w:ins>
            <w:r w:rsidR="005D307F" w:rsidRPr="005D307F">
              <w:rPr>
                <w:noProof/>
              </w:rPr>
              <w:t>13.</w:t>
            </w:r>
            <w:r w:rsidR="003661F2">
              <w:rPr>
                <w:noProof/>
              </w:rPr>
              <w:t>3</w:t>
            </w:r>
            <w:r w:rsidR="005D307F" w:rsidRPr="005D307F">
              <w:rPr>
                <w:noProof/>
              </w:rPr>
              <w:t>.1.</w:t>
            </w:r>
            <w:r w:rsidR="003661F2">
              <w:rPr>
                <w:noProof/>
              </w:rPr>
              <w:t>3</w:t>
            </w:r>
            <w:r w:rsidR="005D307F"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2D4CAE21" w:rsidR="000167BD" w:rsidRDefault="001C0F6C" w:rsidP="000167BD">
            <w:pPr>
              <w:pStyle w:val="CRCoverPage"/>
              <w:spacing w:after="0"/>
              <w:ind w:left="100"/>
              <w:rPr>
                <w:noProof/>
              </w:rPr>
            </w:pPr>
            <w:ins w:id="11" w:author="Nokia R2" w:date="2024-05-21T19:13:00Z">
              <w:r>
                <w:rPr>
                  <w:noProof/>
                </w:rPr>
                <w:t>Intro sentence to l</w:t>
              </w:r>
            </w:ins>
            <w:ins w:id="12" w:author="Nokia R2" w:date="2024-05-21T19:12:00Z">
              <w:r>
                <w:rPr>
                  <w:noProof/>
                </w:rPr>
                <w:t>ist of requirements sta</w:t>
              </w:r>
            </w:ins>
            <w:ins w:id="13" w:author="Nokia R2" w:date="2024-05-21T19:13:00Z">
              <w:r>
                <w:rPr>
                  <w:noProof/>
                </w:rPr>
                <w:t xml:space="preserve">rts </w:t>
              </w:r>
            </w:ins>
            <w:ins w:id="14" w:author="Nokia R2" w:date="2024-05-21T19:18:00Z">
              <w:r>
                <w:rPr>
                  <w:noProof/>
                </w:rPr>
                <w:t>in</w:t>
              </w:r>
            </w:ins>
            <w:ins w:id="15" w:author="Nokia R2" w:date="2024-05-21T19:13:00Z">
              <w:r>
                <w:rPr>
                  <w:noProof/>
                </w:rPr>
                <w:t xml:space="preserve"> new line</w:t>
              </w:r>
            </w:ins>
            <w:ins w:id="16" w:author="Nokia R2" w:date="2024-05-21T19:18:00Z">
              <w:r>
                <w:rPr>
                  <w:noProof/>
                </w:rPr>
                <w:t xml:space="preserve"> (enter)</w:t>
              </w:r>
            </w:ins>
            <w:ins w:id="17" w:author="Nokia R2" w:date="2024-05-21T19:13:00Z">
              <w:r>
                <w:rPr>
                  <w:noProof/>
                </w:rPr>
                <w:t>.</w:t>
              </w:r>
            </w:ins>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4A61836F" w:rsidR="000167BD" w:rsidRDefault="005D3FB1" w:rsidP="000167BD">
            <w:pPr>
              <w:pStyle w:val="CRCoverPage"/>
              <w:spacing w:after="0"/>
              <w:ind w:left="100"/>
              <w:rPr>
                <w:noProof/>
              </w:rPr>
            </w:pPr>
            <w:ins w:id="18" w:author="Nokia R2" w:date="2024-05-21T18:13:00Z">
              <w:r>
                <w:rPr>
                  <w:noProof/>
                </w:rPr>
                <w:t xml:space="preserve">Merger of </w:t>
              </w:r>
            </w:ins>
            <w:ins w:id="19" w:author="Nokia R2" w:date="2024-05-21T18:14:00Z">
              <w:r w:rsidRPr="005D3FB1">
                <w:rPr>
                  <w:noProof/>
                </w:rPr>
                <w:t>S3-241949</w:t>
              </w:r>
              <w:r>
                <w:rPr>
                  <w:noProof/>
                </w:rPr>
                <w:t>, S3-241798, and S3-242238</w:t>
              </w:r>
            </w:ins>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1BA0C8C0" w14:textId="77777777" w:rsidR="005109A2" w:rsidRDefault="005109A2" w:rsidP="005D3FB1">
      <w:pPr>
        <w:rPr>
          <w:noProof/>
          <w:sz w:val="40"/>
          <w:szCs w:val="40"/>
        </w:rPr>
      </w:pPr>
      <w:bookmarkStart w:id="20" w:name="_Toc45028831"/>
      <w:bookmarkStart w:id="21" w:name="_Toc45274496"/>
      <w:bookmarkStart w:id="22" w:name="_Toc45275083"/>
      <w:bookmarkStart w:id="23" w:name="_Toc51168341"/>
      <w:bookmarkStart w:id="24" w:name="_Toc161838334"/>
    </w:p>
    <w:p w14:paraId="2571620F" w14:textId="6231629B" w:rsidR="005D3FB1" w:rsidRDefault="005D3FB1" w:rsidP="005D3FB1">
      <w:pPr>
        <w:rPr>
          <w:noProof/>
          <w:sz w:val="40"/>
          <w:szCs w:val="40"/>
        </w:rPr>
      </w:pPr>
      <w:r w:rsidRPr="005D3FB1">
        <w:rPr>
          <w:noProof/>
          <w:sz w:val="40"/>
          <w:szCs w:val="40"/>
        </w:rPr>
        <w:t xml:space="preserve">************ </w:t>
      </w:r>
      <w:r>
        <w:rPr>
          <w:noProof/>
          <w:sz w:val="40"/>
          <w:szCs w:val="40"/>
        </w:rPr>
        <w:t>Start</w:t>
      </w:r>
      <w:r w:rsidRPr="005D3FB1">
        <w:rPr>
          <w:noProof/>
          <w:sz w:val="40"/>
          <w:szCs w:val="40"/>
        </w:rPr>
        <w:t xml:space="preserve"> of changes*****************</w:t>
      </w:r>
    </w:p>
    <w:p w14:paraId="2654F38D" w14:textId="77777777" w:rsidR="00947209" w:rsidRDefault="00947209" w:rsidP="00947209">
      <w:pPr>
        <w:pStyle w:val="Heading4"/>
      </w:pPr>
      <w:bookmarkStart w:id="25" w:name="_Toc19634594"/>
      <w:bookmarkStart w:id="26" w:name="_Toc26875652"/>
      <w:bookmarkStart w:id="27" w:name="_Toc35528402"/>
      <w:bookmarkStart w:id="28" w:name="_Toc35533163"/>
      <w:bookmarkStart w:id="29" w:name="_Toc45028505"/>
      <w:bookmarkStart w:id="30" w:name="_Toc45274170"/>
      <w:bookmarkStart w:id="31" w:name="_Toc45274757"/>
      <w:bookmarkStart w:id="32" w:name="_Toc51168014"/>
      <w:bookmarkStart w:id="33" w:name="_Toc153373304"/>
      <w:r>
        <w:t>5.9.2.2</w:t>
      </w:r>
      <w:r>
        <w:tab/>
        <w:t>NRF security requirements</w:t>
      </w:r>
      <w:bookmarkEnd w:id="25"/>
      <w:bookmarkEnd w:id="26"/>
      <w:bookmarkEnd w:id="27"/>
      <w:bookmarkEnd w:id="28"/>
      <w:bookmarkEnd w:id="29"/>
      <w:bookmarkEnd w:id="30"/>
      <w:bookmarkEnd w:id="31"/>
      <w:bookmarkEnd w:id="32"/>
      <w:bookmarkEnd w:id="33"/>
    </w:p>
    <w:p w14:paraId="24103DDE" w14:textId="30F3DD9C" w:rsidR="00947209" w:rsidRDefault="00947209" w:rsidP="00947209">
      <w:pPr>
        <w:rPr>
          <w:ins w:id="34" w:author="Autor"/>
        </w:rPr>
      </w:pPr>
      <w:r>
        <w:t>The Network Repository Function (NRF) receives NF Discovery Request</w:t>
      </w:r>
      <w:ins w:id="35" w:author="Nokia R2" w:date="2024-05-21T18:51:00Z">
        <w:r w:rsidR="00204827">
          <w:t>s</w:t>
        </w:r>
      </w:ins>
      <w:r>
        <w:t xml:space="preserve"> from an NF instance, provides the information of the discovered NF instances</w:t>
      </w:r>
      <w:ins w:id="36" w:author="Nokia R2" w:date="2024-05-21T19:14:00Z">
        <w:r w:rsidR="001C0F6C">
          <w:t xml:space="preserve"> / NF service instance</w:t>
        </w:r>
      </w:ins>
      <w:r>
        <w:t xml:space="preserve"> to the </w:t>
      </w:r>
      <w:ins w:id="37" w:author="Nokia R2" w:date="2024-05-21T18:51:00Z">
        <w:r w:rsidR="00204827">
          <w:t xml:space="preserve">requesting </w:t>
        </w:r>
      </w:ins>
      <w:r>
        <w:t>NF instance</w:t>
      </w:r>
      <w:ins w:id="38" w:author="Nokia R2" w:date="2024-05-21T18:51:00Z">
        <w:r w:rsidR="00204827">
          <w:t xml:space="preserve"> or SCP</w:t>
        </w:r>
      </w:ins>
      <w:r>
        <w:t>, and main</w:t>
      </w:r>
      <w:r>
        <w:rPr>
          <w:rFonts w:eastAsia="DengXian"/>
        </w:rPr>
        <w:t>tains</w:t>
      </w:r>
      <w:r>
        <w:t xml:space="preserve"> </w:t>
      </w:r>
      <w:r>
        <w:rPr>
          <w:rFonts w:hint="eastAsia"/>
        </w:rPr>
        <w:t>NF profile</w:t>
      </w:r>
      <w:r>
        <w:t xml:space="preserve">s. </w:t>
      </w:r>
    </w:p>
    <w:p w14:paraId="1E2238BB" w14:textId="641AF3C0" w:rsidR="00947209" w:rsidRDefault="00947209" w:rsidP="00947209">
      <w:r>
        <w:t xml:space="preserve">The NRF receives from NF Service Consumers or SCPs access token requests for service consumption and provides authorization tokens. </w:t>
      </w:r>
    </w:p>
    <w:p w14:paraId="783335C2" w14:textId="77777777" w:rsidR="00DC5F88" w:rsidRDefault="00947209" w:rsidP="00947209">
      <w:pPr>
        <w:rPr>
          <w:ins w:id="39" w:author="Nokia R2" w:date="2024-05-21T19:12:00Z"/>
        </w:rPr>
      </w:pPr>
      <w:r>
        <w:t xml:space="preserve">The NRF shall act as authorization </w:t>
      </w:r>
      <w:del w:id="40" w:author="Autor">
        <w:r w:rsidDel="00B7290E">
          <w:delText>server.The</w:delText>
        </w:r>
      </w:del>
      <w:ins w:id="41" w:author="Autor">
        <w:r>
          <w:t xml:space="preserve">server. </w:t>
        </w:r>
      </w:ins>
    </w:p>
    <w:p w14:paraId="21E71190" w14:textId="12A8FE5F" w:rsidR="00947209" w:rsidRDefault="00947209" w:rsidP="00947209">
      <w:ins w:id="42" w:author="Autor">
        <w:r>
          <w:t>The</w:t>
        </w:r>
      </w:ins>
      <w:r>
        <w:t xml:space="preserve"> following NRF service-based architecture security requirements shall apply:</w:t>
      </w:r>
    </w:p>
    <w:p w14:paraId="38997A8F" w14:textId="310948D1" w:rsidR="00947209" w:rsidRDefault="00947209" w:rsidP="00947209">
      <w:pPr>
        <w:pStyle w:val="B10"/>
      </w:pPr>
      <w:r>
        <w:t xml:space="preserve">NRF and NFs that are requesting service shall be mutually authenticated. </w:t>
      </w:r>
    </w:p>
    <w:p w14:paraId="7A893491" w14:textId="6BF0DD6A" w:rsidR="001C0F6C" w:rsidRDefault="00947209" w:rsidP="00792347">
      <w:pPr>
        <w:pStyle w:val="B10"/>
        <w:rPr>
          <w:ins w:id="43" w:author="Nokia R2" w:date="2024-05-21T19:22:00Z"/>
        </w:rPr>
      </w:pPr>
      <w:r>
        <w:t>NRF may provide authentication and authorization to NFs for establishing secure communication between each other.</w:t>
      </w:r>
      <w:ins w:id="44" w:author="Nokia R2" w:date="2024-05-21T19:22:00Z">
        <w:r w:rsidR="001C0F6C" w:rsidRPr="001C0F6C">
          <w:t xml:space="preserve"> </w:t>
        </w:r>
      </w:ins>
    </w:p>
    <w:p w14:paraId="72FF9118" w14:textId="7CB2858D" w:rsidR="00947209" w:rsidRDefault="00947209" w:rsidP="00947209">
      <w:pPr>
        <w:pStyle w:val="B10"/>
      </w:pPr>
    </w:p>
    <w:p w14:paraId="0B8EDED4" w14:textId="77777777" w:rsidR="00947209" w:rsidRDefault="00947209" w:rsidP="00947209">
      <w:pPr>
        <w:spacing w:after="0"/>
        <w:rPr>
          <w:rFonts w:eastAsia="Times New Roman" w:cstheme="minorHAnsi"/>
          <w:lang w:eastAsia="de-DE"/>
        </w:rPr>
      </w:pPr>
    </w:p>
    <w:p w14:paraId="196041DA" w14:textId="77777777" w:rsidR="00947209" w:rsidRDefault="00947209" w:rsidP="00947209">
      <w:pPr>
        <w:spacing w:after="0"/>
        <w:rPr>
          <w:rFonts w:eastAsia="Times New Roman" w:cstheme="minorHAnsi"/>
          <w:lang w:eastAsia="de-DE"/>
        </w:rPr>
      </w:pPr>
    </w:p>
    <w:p w14:paraId="0B3E2B7F" w14:textId="77777777" w:rsidR="00947209" w:rsidRDefault="00947209" w:rsidP="005D3FB1">
      <w:pPr>
        <w:rPr>
          <w:noProof/>
          <w:sz w:val="40"/>
          <w:szCs w:val="40"/>
        </w:rPr>
      </w:pPr>
    </w:p>
    <w:p w14:paraId="72F21B2B" w14:textId="7B14A992" w:rsidR="00947209" w:rsidRDefault="00947209" w:rsidP="00947209">
      <w:pPr>
        <w:rPr>
          <w:noProof/>
          <w:sz w:val="40"/>
          <w:szCs w:val="40"/>
        </w:rPr>
      </w:pPr>
      <w:r w:rsidRPr="005D3FB1">
        <w:rPr>
          <w:noProof/>
          <w:sz w:val="40"/>
          <w:szCs w:val="40"/>
        </w:rPr>
        <w:t xml:space="preserve">************ </w:t>
      </w:r>
      <w:r>
        <w:rPr>
          <w:noProof/>
          <w:sz w:val="40"/>
          <w:szCs w:val="40"/>
        </w:rPr>
        <w:t xml:space="preserve">next </w:t>
      </w:r>
      <w:r w:rsidRPr="005D3FB1">
        <w:rPr>
          <w:noProof/>
          <w:sz w:val="40"/>
          <w:szCs w:val="40"/>
        </w:rPr>
        <w:t>change</w:t>
      </w:r>
      <w:r>
        <w:rPr>
          <w:noProof/>
          <w:sz w:val="40"/>
          <w:szCs w:val="40"/>
        </w:rPr>
        <w:t xml:space="preserve"> </w:t>
      </w:r>
      <w:r w:rsidRPr="005D3FB1">
        <w:rPr>
          <w:noProof/>
          <w:sz w:val="40"/>
          <w:szCs w:val="40"/>
        </w:rPr>
        <w:t>*****************</w:t>
      </w:r>
    </w:p>
    <w:p w14:paraId="78BFD8EE" w14:textId="77777777" w:rsidR="00947209" w:rsidRPr="005D3FB1" w:rsidRDefault="00947209" w:rsidP="005D3FB1">
      <w:pPr>
        <w:rPr>
          <w:noProof/>
          <w:sz w:val="40"/>
          <w:szCs w:val="40"/>
        </w:rPr>
      </w:pPr>
    </w:p>
    <w:p w14:paraId="0EB6DFF1" w14:textId="77777777" w:rsidR="00CD6521" w:rsidRDefault="00CD6521" w:rsidP="00CD6521">
      <w:pPr>
        <w:pStyle w:val="Heading4"/>
      </w:pPr>
      <w:r>
        <w:t>13.3.1.3</w:t>
      </w:r>
      <w:r>
        <w:tab/>
        <w:t>Authorization of discovery request and error handling</w:t>
      </w:r>
      <w:bookmarkEnd w:id="20"/>
      <w:bookmarkEnd w:id="21"/>
      <w:bookmarkEnd w:id="22"/>
      <w:bookmarkEnd w:id="23"/>
      <w:bookmarkEnd w:id="24"/>
      <w:r w:rsidRPr="001B5BA1">
        <w:rPr>
          <w:szCs w:val="24"/>
          <w:lang w:eastAsia="de-DE"/>
        </w:rPr>
        <w:t xml:space="preserve"> </w:t>
      </w:r>
    </w:p>
    <w:p w14:paraId="18B9DBD2" w14:textId="77777777" w:rsidR="00CD6521" w:rsidRPr="007B0C8B" w:rsidRDefault="00CD6521" w:rsidP="00CD6521">
      <w:r w:rsidRPr="00E87F28">
        <w:rPr>
          <w:rFonts w:eastAsia="DengXian"/>
        </w:rPr>
        <w:t>When NRF receives message from unauthenticated NF, NRF shall support error handling, and may send back an error message. The same procedure shall be applied vice versa.</w:t>
      </w:r>
    </w:p>
    <w:p w14:paraId="2D32D4C4" w14:textId="2E5D7F87" w:rsidR="00CD6521" w:rsidRDefault="00CD6521" w:rsidP="00CD6521">
      <w:r w:rsidRPr="007B0C8B">
        <w:t xml:space="preserve">After successful authentication between NRF and NF, the NRF shall decide whether the NF is authorized to perform </w:t>
      </w:r>
      <w:commentRangeStart w:id="45"/>
      <w:r w:rsidRPr="007B0C8B">
        <w:t xml:space="preserve">discovery and </w:t>
      </w:r>
      <w:commentRangeEnd w:id="45"/>
      <w:r w:rsidR="005D3FB1">
        <w:rPr>
          <w:rStyle w:val="CommentReference"/>
        </w:rPr>
        <w:commentReference w:id="45"/>
      </w:r>
      <w:r w:rsidRPr="007B0C8B">
        <w:t>registration.</w:t>
      </w:r>
      <w:ins w:id="46" w:author="Zander Lei" w:date="2024-05-10T16:23:00Z">
        <w:r w:rsidR="0093167B">
          <w:t xml:space="preserve"> </w:t>
        </w:r>
      </w:ins>
      <w:ins w:id="47" w:author="Nokia R2" w:date="2024-05-21T19:33:00Z">
        <w:r w:rsidR="00DE2496">
          <w:t>After successful</w:t>
        </w:r>
      </w:ins>
      <w:ins w:id="48" w:author="Nokia R2" w:date="2024-05-21T19:26:00Z">
        <w:r w:rsidR="00792347">
          <w:t xml:space="preserve"> registration, the</w:t>
        </w:r>
      </w:ins>
      <w:ins w:id="49" w:author="Zander Lei" w:date="2024-05-10T16:23:00Z">
        <w:r w:rsidR="0093167B" w:rsidDel="00FF28CF">
          <w:t xml:space="preserve"> NF Profile shall be stored at the NRF</w:t>
        </w:r>
        <w:r w:rsidR="0093167B">
          <w:t xml:space="preserve">. </w:t>
        </w:r>
      </w:ins>
    </w:p>
    <w:p w14:paraId="3F8E2DE5" w14:textId="77777777" w:rsidR="005109A2" w:rsidDel="0093167B" w:rsidRDefault="005109A2" w:rsidP="00CD6521">
      <w:pPr>
        <w:rPr>
          <w:del w:id="50" w:author="Zander Lei" w:date="2024-05-10T16:23:00Z"/>
        </w:rPr>
      </w:pPr>
    </w:p>
    <w:p w14:paraId="16E83882" w14:textId="01A387CB" w:rsidR="0093167B" w:rsidDel="005D3FB1" w:rsidRDefault="00DE2496" w:rsidP="0093167B">
      <w:pPr>
        <w:rPr>
          <w:ins w:id="51" w:author="Zander Lei" w:date="2024-05-10T16:21:00Z"/>
          <w:del w:id="52" w:author="Nokia R2" w:date="2024-05-21T18:15:00Z"/>
        </w:rPr>
      </w:pPr>
      <w:ins w:id="53" w:author="Nokia R2" w:date="2024-05-21T19:39:00Z">
        <w:r>
          <w:t xml:space="preserve">The </w:t>
        </w:r>
      </w:ins>
      <w:ins w:id="54" w:author="Zander Lei" w:date="2024-05-10T16:21:00Z">
        <w:r w:rsidR="0093167B" w:rsidRPr="007B0C8B">
          <w:t xml:space="preserve">NRF shall </w:t>
        </w:r>
        <w:r w:rsidR="0093167B">
          <w:t xml:space="preserve">verify the parameters in the </w:t>
        </w:r>
        <w:proofErr w:type="spellStart"/>
        <w:r w:rsidR="0093167B" w:rsidRPr="007B0C8B">
          <w:t>Nnrf_NFDiscovery_Request</w:t>
        </w:r>
        <w:proofErr w:type="spellEnd"/>
        <w:r w:rsidR="0093167B">
          <w:t xml:space="preserve"> from the NF against the stored NF profile and </w:t>
        </w:r>
        <w:r w:rsidR="0093167B" w:rsidRPr="007B0C8B">
          <w:t>decide whether the NF is authorized to perform discovery.</w:t>
        </w:r>
      </w:ins>
      <w:ins w:id="55" w:author="Nokia R2" w:date="2024-05-21T19:37:00Z">
        <w:r w:rsidRPr="00DE2496">
          <w:t xml:space="preserve"> </w:t>
        </w:r>
        <w:r w:rsidRPr="005D3FB1">
          <w:t xml:space="preserve">NRF shall only return NF instances in the discovery response message for which the </w:t>
        </w:r>
        <w:r>
          <w:t xml:space="preserve">registered </w:t>
        </w:r>
        <w:r w:rsidRPr="005D3FB1">
          <w:t xml:space="preserve">NF profile information </w:t>
        </w:r>
        <w:r>
          <w:t xml:space="preserve">(allowed parameters and rules) </w:t>
        </w:r>
        <w:r w:rsidRPr="005D3FB1">
          <w:t xml:space="preserve">match the NF Service Consumer information received in the discovery request.   </w:t>
        </w:r>
      </w:ins>
    </w:p>
    <w:p w14:paraId="2AE081BF" w14:textId="6AF16240" w:rsidR="005D3FB1" w:rsidRDefault="005D3FB1" w:rsidP="00CD6521">
      <w:pPr>
        <w:rPr>
          <w:ins w:id="56" w:author="Nokia R2" w:date="2024-05-21T18:16:00Z"/>
        </w:rPr>
      </w:pPr>
      <w:ins w:id="57" w:author="Nokia R2" w:date="2024-05-21T18:17:00Z">
        <w:r w:rsidRPr="005D3FB1">
          <w:t xml:space="preserve"> </w:t>
        </w:r>
      </w:ins>
    </w:p>
    <w:p w14:paraId="12193601" w14:textId="7E1C9DD9" w:rsidR="00CD6521" w:rsidRDefault="00CD6521" w:rsidP="00CD6521">
      <w:r>
        <w:t>In the</w:t>
      </w:r>
      <w:r w:rsidRPr="007B0C8B">
        <w:t xml:space="preserve"> non-roaming scenario, the NRF authorizes the </w:t>
      </w:r>
      <w:proofErr w:type="spellStart"/>
      <w:r w:rsidRPr="007B0C8B">
        <w:t>Nnrf_NFDiscovery_Request</w:t>
      </w:r>
      <w:proofErr w:type="spellEnd"/>
      <w:r w:rsidRPr="007B0C8B">
        <w:t xml:space="preserve"> based on the profile of the expected NF/NF service and the type of the NF</w:t>
      </w:r>
      <w:r w:rsidRPr="006D251D">
        <w:t xml:space="preserve"> </w:t>
      </w:r>
      <w:r>
        <w:t>S</w:t>
      </w:r>
      <w:r w:rsidRPr="0098037E">
        <w:t xml:space="preserve">ervice </w:t>
      </w:r>
      <w:r>
        <w:t>C</w:t>
      </w:r>
      <w:r w:rsidRPr="0098037E">
        <w:t>onsumer</w:t>
      </w:r>
      <w:r w:rsidRPr="007B0C8B">
        <w:t xml:space="preserve">, </w:t>
      </w:r>
      <w:r>
        <w:t>a</w:t>
      </w:r>
      <w:r w:rsidRPr="007B0C8B">
        <w:t>s described in clause 4.17.4 of TS23.502 [8].</w:t>
      </w:r>
    </w:p>
    <w:p w14:paraId="6C396CD2" w14:textId="77777777" w:rsidR="00CD6521" w:rsidRDefault="00CD6521" w:rsidP="00CD6521">
      <w:r>
        <w:t xml:space="preserve">In the </w:t>
      </w:r>
      <w:r w:rsidRPr="007B0C8B">
        <w:t xml:space="preserve">roaming scenario, the NRF of the NF </w:t>
      </w:r>
      <w:r>
        <w:t>Service Producer</w:t>
      </w:r>
      <w:r w:rsidRPr="0098037E">
        <w:t xml:space="preserve"> </w:t>
      </w:r>
      <w:r w:rsidRPr="007B0C8B">
        <w:t xml:space="preserve">shall authorize the </w:t>
      </w:r>
      <w:proofErr w:type="spellStart"/>
      <w:r w:rsidRPr="007B0C8B">
        <w:t>Nnrf_NFDiscovery_Request</w:t>
      </w:r>
      <w:proofErr w:type="spellEnd"/>
      <w:r w:rsidRPr="007B0C8B">
        <w:t xml:space="preserve"> based on the profile of the expected NF/NF Service, the type of the NF </w:t>
      </w:r>
      <w:r>
        <w:t>S</w:t>
      </w:r>
      <w:r w:rsidRPr="0098037E">
        <w:t xml:space="preserve">ervice </w:t>
      </w:r>
      <w:r>
        <w:t>C</w:t>
      </w:r>
      <w:r w:rsidRPr="0098037E">
        <w:t xml:space="preserve">onsumer </w:t>
      </w:r>
      <w:r w:rsidRPr="007B0C8B">
        <w:t>and the serving network ID.</w:t>
      </w:r>
    </w:p>
    <w:p w14:paraId="7210B7C9" w14:textId="77777777" w:rsidR="00CD6521" w:rsidRDefault="00CD6521" w:rsidP="00CD6521">
      <w:r>
        <w:rPr>
          <w:rFonts w:hint="eastAsia"/>
        </w:rPr>
        <w:t xml:space="preserve">If the NRF finds NF </w:t>
      </w:r>
      <w:r>
        <w:t>Service Consumer</w:t>
      </w:r>
      <w:r>
        <w:rPr>
          <w:rFonts w:hint="eastAsia"/>
        </w:rPr>
        <w:t xml:space="preserve"> is not allowed to discover the expected NF instances(s) as described in clause 4.17.4 of TS 23.502[8], </w:t>
      </w:r>
      <w:r w:rsidRPr="00FF1149">
        <w:t xml:space="preserve">NRF shall </w:t>
      </w:r>
      <w:r>
        <w:t>support error handling, and may send back an error message.</w:t>
      </w:r>
    </w:p>
    <w:p w14:paraId="066791D5" w14:textId="77777777" w:rsidR="00CD6521" w:rsidRDefault="00CD6521" w:rsidP="00CD6521">
      <w:pPr>
        <w:pStyle w:val="NO"/>
      </w:pPr>
      <w:r>
        <w:t xml:space="preserve">NOTE 1: </w:t>
      </w:r>
      <w:r>
        <w:tab/>
        <w:t>Void</w:t>
      </w:r>
      <w:r w:rsidRPr="009971CC">
        <w:t>.</w:t>
      </w:r>
    </w:p>
    <w:p w14:paraId="4E525CF0" w14:textId="77777777" w:rsidR="00CD6521" w:rsidRPr="008D74EE" w:rsidRDefault="00CD6521" w:rsidP="00CD6521">
      <w:r w:rsidRPr="009971CC">
        <w:t xml:space="preserve">When a NF </w:t>
      </w:r>
      <w:r>
        <w:t>consumes</w:t>
      </w:r>
      <w:r w:rsidRPr="009971CC">
        <w:t xml:space="preserve"> </w:t>
      </w:r>
      <w:r>
        <w:t xml:space="preserve">the </w:t>
      </w:r>
      <w:proofErr w:type="spellStart"/>
      <w:r w:rsidRPr="00562D75">
        <w:t>Nnrf_NFManagement</w:t>
      </w:r>
      <w:proofErr w:type="spellEnd"/>
      <w:r w:rsidRPr="00562D75">
        <w:t xml:space="preserve"> or the </w:t>
      </w:r>
      <w:proofErr w:type="spellStart"/>
      <w:r w:rsidRPr="00562D75">
        <w:t>Nnrf_NFDiscovery</w:t>
      </w:r>
      <w:proofErr w:type="spellEnd"/>
      <w:r w:rsidRPr="00562D75">
        <w:t xml:space="preserve"> services provided by the NRF</w:t>
      </w:r>
      <w:r w:rsidRPr="009971CC">
        <w:t xml:space="preserve">, the </w:t>
      </w:r>
      <w:r>
        <w:t xml:space="preserve">usage of the </w:t>
      </w:r>
      <w:r w:rsidRPr="009971CC">
        <w:t xml:space="preserve">OAuth 2.0 access token for authorization between the NF and the NRF is </w:t>
      </w:r>
      <w:r>
        <w:t>optional</w:t>
      </w:r>
      <w:r w:rsidRPr="009971CC">
        <w:t>.</w:t>
      </w:r>
    </w:p>
    <w:p w14:paraId="59012211" w14:textId="77777777" w:rsidR="005D3FB1" w:rsidRDefault="005D3FB1" w:rsidP="00201319">
      <w:pPr>
        <w:rPr>
          <w:noProof/>
          <w:sz w:val="40"/>
          <w:szCs w:val="40"/>
        </w:rPr>
      </w:pPr>
    </w:p>
    <w:p w14:paraId="50057722" w14:textId="71B66B9C" w:rsidR="00201319" w:rsidRPr="005D3FB1" w:rsidRDefault="00201319" w:rsidP="00201319">
      <w:pPr>
        <w:rPr>
          <w:noProof/>
          <w:sz w:val="40"/>
          <w:szCs w:val="40"/>
        </w:rPr>
      </w:pPr>
      <w:r w:rsidRPr="005D3FB1">
        <w:rPr>
          <w:noProof/>
          <w:sz w:val="40"/>
          <w:szCs w:val="40"/>
        </w:rPr>
        <w:lastRenderedPageBreak/>
        <w:t>************ End of changes*****************</w:t>
      </w:r>
    </w:p>
    <w:p w14:paraId="5DAF929E" w14:textId="77777777" w:rsidR="00201319" w:rsidRPr="00201319" w:rsidRDefault="00201319">
      <w:pPr>
        <w:rPr>
          <w:noProof/>
          <w:lang w:val="en-US"/>
        </w:rPr>
      </w:pPr>
    </w:p>
    <w:sectPr w:rsidR="00201319" w:rsidRPr="00201319" w:rsidSect="000B7FED">
      <w:headerReference w:type="defaul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Nokia R2" w:date="2024-05-21T18:19:00Z" w:initials="Nokia1">
    <w:p w14:paraId="2778B563" w14:textId="77777777" w:rsidR="005D3FB1" w:rsidRDefault="005D3FB1" w:rsidP="005D3FB1">
      <w:pPr>
        <w:pStyle w:val="CommentText"/>
      </w:pPr>
      <w:r>
        <w:rPr>
          <w:rStyle w:val="CommentReference"/>
        </w:rPr>
        <w:annotationRef/>
      </w:r>
      <w:r>
        <w:t>Should stay, I reverted. Fits okay with added text afterw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78B5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811AFA6" w16cex:dateUtc="2024-05-21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78B563" w16cid:durableId="5811AF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D1CCC" w14:textId="77777777" w:rsidR="00991BAE" w:rsidRDefault="00991BAE">
      <w:r>
        <w:separator/>
      </w:r>
    </w:p>
  </w:endnote>
  <w:endnote w:type="continuationSeparator" w:id="0">
    <w:p w14:paraId="0FDB5A5F" w14:textId="77777777" w:rsidR="00991BAE" w:rsidRDefault="00991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A8817" w14:textId="77777777" w:rsidR="00991BAE" w:rsidRDefault="00991BAE">
      <w:r>
        <w:separator/>
      </w:r>
    </w:p>
  </w:footnote>
  <w:footnote w:type="continuationSeparator" w:id="0">
    <w:p w14:paraId="7AFF6B45" w14:textId="77777777" w:rsidR="00991BAE" w:rsidRDefault="00991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6C7F0E31"/>
    <w:multiLevelType w:val="hybridMultilevel"/>
    <w:tmpl w:val="2FAC38CE"/>
    <w:lvl w:ilvl="0" w:tplc="A7D08480">
      <w:start w:val="1"/>
      <w:numFmt w:val="bullet"/>
      <w:lvlText w:val=""/>
      <w:lvlJc w:val="left"/>
      <w:pPr>
        <w:ind w:left="1004" w:hanging="360"/>
      </w:pPr>
      <w:rPr>
        <w:rFonts w:ascii="Symbol" w:hAnsi="Symbol" w:hint="default"/>
      </w:rPr>
    </w:lvl>
    <w:lvl w:ilvl="1" w:tplc="840C40BE">
      <w:start w:val="1"/>
      <w:numFmt w:val="bullet"/>
      <w:lvlText w:val="o"/>
      <w:lvlJc w:val="left"/>
      <w:pPr>
        <w:ind w:left="1724" w:hanging="360"/>
      </w:pPr>
      <w:rPr>
        <w:rFonts w:ascii="Courier New" w:hAnsi="Courier New" w:cs="Courier New" w:hint="default"/>
      </w:rPr>
    </w:lvl>
    <w:lvl w:ilvl="2" w:tplc="49CA4832">
      <w:start w:val="1"/>
      <w:numFmt w:val="bullet"/>
      <w:lvlText w:val=""/>
      <w:lvlJc w:val="left"/>
      <w:pPr>
        <w:ind w:left="2444" w:hanging="360"/>
      </w:pPr>
      <w:rPr>
        <w:rFonts w:ascii="Wingdings" w:hAnsi="Wingdings" w:hint="default"/>
      </w:rPr>
    </w:lvl>
    <w:lvl w:ilvl="3" w:tplc="2EA850A0">
      <w:start w:val="1"/>
      <w:numFmt w:val="bullet"/>
      <w:lvlText w:val=""/>
      <w:lvlJc w:val="left"/>
      <w:pPr>
        <w:ind w:left="3164" w:hanging="360"/>
      </w:pPr>
      <w:rPr>
        <w:rFonts w:ascii="Symbol" w:hAnsi="Symbol" w:hint="default"/>
      </w:rPr>
    </w:lvl>
    <w:lvl w:ilvl="4" w:tplc="8E5001AA">
      <w:start w:val="1"/>
      <w:numFmt w:val="bullet"/>
      <w:lvlText w:val="o"/>
      <w:lvlJc w:val="left"/>
      <w:pPr>
        <w:ind w:left="3884" w:hanging="360"/>
      </w:pPr>
      <w:rPr>
        <w:rFonts w:ascii="Courier New" w:hAnsi="Courier New" w:cs="Courier New" w:hint="default"/>
      </w:rPr>
    </w:lvl>
    <w:lvl w:ilvl="5" w:tplc="47D2DA4C">
      <w:start w:val="1"/>
      <w:numFmt w:val="bullet"/>
      <w:lvlText w:val=""/>
      <w:lvlJc w:val="left"/>
      <w:pPr>
        <w:ind w:left="4604" w:hanging="360"/>
      </w:pPr>
      <w:rPr>
        <w:rFonts w:ascii="Wingdings" w:hAnsi="Wingdings" w:hint="default"/>
      </w:rPr>
    </w:lvl>
    <w:lvl w:ilvl="6" w:tplc="5958D5FA">
      <w:start w:val="1"/>
      <w:numFmt w:val="bullet"/>
      <w:lvlText w:val=""/>
      <w:lvlJc w:val="left"/>
      <w:pPr>
        <w:ind w:left="5324" w:hanging="360"/>
      </w:pPr>
      <w:rPr>
        <w:rFonts w:ascii="Symbol" w:hAnsi="Symbol" w:hint="default"/>
      </w:rPr>
    </w:lvl>
    <w:lvl w:ilvl="7" w:tplc="5ABE9F04">
      <w:start w:val="1"/>
      <w:numFmt w:val="bullet"/>
      <w:lvlText w:val="o"/>
      <w:lvlJc w:val="left"/>
      <w:pPr>
        <w:ind w:left="6044" w:hanging="360"/>
      </w:pPr>
      <w:rPr>
        <w:rFonts w:ascii="Courier New" w:hAnsi="Courier New" w:cs="Courier New" w:hint="default"/>
      </w:rPr>
    </w:lvl>
    <w:lvl w:ilvl="8" w:tplc="FCB0B30E">
      <w:start w:val="1"/>
      <w:numFmt w:val="bullet"/>
      <w:lvlText w:val=""/>
      <w:lvlJc w:val="left"/>
      <w:pPr>
        <w:ind w:left="6764" w:hanging="360"/>
      </w:pPr>
      <w:rPr>
        <w:rFonts w:ascii="Wingdings" w:hAnsi="Wingdings" w:hint="default"/>
      </w:rPr>
    </w:lvl>
  </w:abstractNum>
  <w:abstractNum w:abstractNumId="27"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8"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0"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714422248">
    <w:abstractNumId w:val="2"/>
  </w:num>
  <w:num w:numId="2" w16cid:durableId="26302820">
    <w:abstractNumId w:val="1"/>
  </w:num>
  <w:num w:numId="3" w16cid:durableId="447698742">
    <w:abstractNumId w:val="0"/>
  </w:num>
  <w:num w:numId="4" w16cid:durableId="3402796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17526197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528880468">
    <w:abstractNumId w:val="11"/>
  </w:num>
  <w:num w:numId="7" w16cid:durableId="1771243774">
    <w:abstractNumId w:val="25"/>
  </w:num>
  <w:num w:numId="8" w16cid:durableId="737241137">
    <w:abstractNumId w:val="9"/>
  </w:num>
  <w:num w:numId="9" w16cid:durableId="1985694836">
    <w:abstractNumId w:val="7"/>
  </w:num>
  <w:num w:numId="10" w16cid:durableId="1258363998">
    <w:abstractNumId w:val="6"/>
  </w:num>
  <w:num w:numId="11" w16cid:durableId="452332429">
    <w:abstractNumId w:val="5"/>
  </w:num>
  <w:num w:numId="12" w16cid:durableId="1549418168">
    <w:abstractNumId w:val="4"/>
  </w:num>
  <w:num w:numId="13" w16cid:durableId="2009137780">
    <w:abstractNumId w:val="8"/>
  </w:num>
  <w:num w:numId="14" w16cid:durableId="1399670196">
    <w:abstractNumId w:val="3"/>
  </w:num>
  <w:num w:numId="15" w16cid:durableId="1815679789">
    <w:abstractNumId w:val="20"/>
  </w:num>
  <w:num w:numId="16" w16cid:durableId="858083491">
    <w:abstractNumId w:val="19"/>
  </w:num>
  <w:num w:numId="17" w16cid:durableId="649098075">
    <w:abstractNumId w:val="17"/>
  </w:num>
  <w:num w:numId="18" w16cid:durableId="444078124">
    <w:abstractNumId w:val="13"/>
  </w:num>
  <w:num w:numId="19" w16cid:durableId="321350173">
    <w:abstractNumId w:val="14"/>
  </w:num>
  <w:num w:numId="20" w16cid:durableId="1696925487">
    <w:abstractNumId w:val="18"/>
  </w:num>
  <w:num w:numId="21" w16cid:durableId="1097365939">
    <w:abstractNumId w:val="28"/>
  </w:num>
  <w:num w:numId="22" w16cid:durableId="1976718989">
    <w:abstractNumId w:val="27"/>
  </w:num>
  <w:num w:numId="23" w16cid:durableId="988823743">
    <w:abstractNumId w:val="22"/>
  </w:num>
  <w:num w:numId="24" w16cid:durableId="1061294443">
    <w:abstractNumId w:val="30"/>
  </w:num>
  <w:num w:numId="25" w16cid:durableId="527179604">
    <w:abstractNumId w:val="15"/>
  </w:num>
  <w:num w:numId="26" w16cid:durableId="837699303">
    <w:abstractNumId w:val="16"/>
  </w:num>
  <w:num w:numId="27" w16cid:durableId="15710377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1281665">
    <w:abstractNumId w:val="23"/>
  </w:num>
  <w:num w:numId="29" w16cid:durableId="1389691771">
    <w:abstractNumId w:val="24"/>
  </w:num>
  <w:num w:numId="30" w16cid:durableId="1513185723">
    <w:abstractNumId w:val="21"/>
  </w:num>
  <w:num w:numId="31" w16cid:durableId="807823405">
    <w:abstractNumId w:val="12"/>
  </w:num>
  <w:num w:numId="32" w16cid:durableId="297608495">
    <w:abstractNumId w:val="32"/>
  </w:num>
  <w:num w:numId="33" w16cid:durableId="1698000818">
    <w:abstractNumId w:val="31"/>
  </w:num>
  <w:num w:numId="34" w16cid:durableId="139789886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Zander Lei">
    <w15:presenceInfo w15:providerId="None" w15:userId="Zander L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printFractionalCharacterWidth/>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2459B"/>
    <w:rsid w:val="00057EBF"/>
    <w:rsid w:val="00083D2D"/>
    <w:rsid w:val="00087E2F"/>
    <w:rsid w:val="00090954"/>
    <w:rsid w:val="000A6394"/>
    <w:rsid w:val="000B7FED"/>
    <w:rsid w:val="000C038A"/>
    <w:rsid w:val="000C6598"/>
    <w:rsid w:val="000D44B3"/>
    <w:rsid w:val="000E014D"/>
    <w:rsid w:val="000E1228"/>
    <w:rsid w:val="00145D43"/>
    <w:rsid w:val="00156BE0"/>
    <w:rsid w:val="00163CE4"/>
    <w:rsid w:val="00181A4B"/>
    <w:rsid w:val="00192C46"/>
    <w:rsid w:val="001A08B3"/>
    <w:rsid w:val="001A7B60"/>
    <w:rsid w:val="001B236A"/>
    <w:rsid w:val="001B26D9"/>
    <w:rsid w:val="001B52F0"/>
    <w:rsid w:val="001B7A65"/>
    <w:rsid w:val="001C08DF"/>
    <w:rsid w:val="001C0F6C"/>
    <w:rsid w:val="001E41F3"/>
    <w:rsid w:val="001F3FC3"/>
    <w:rsid w:val="00201319"/>
    <w:rsid w:val="0020132B"/>
    <w:rsid w:val="00204827"/>
    <w:rsid w:val="00204BF4"/>
    <w:rsid w:val="00242E46"/>
    <w:rsid w:val="0026004D"/>
    <w:rsid w:val="00260F27"/>
    <w:rsid w:val="0026287D"/>
    <w:rsid w:val="002640DD"/>
    <w:rsid w:val="00267EC7"/>
    <w:rsid w:val="00272BEE"/>
    <w:rsid w:val="00275D12"/>
    <w:rsid w:val="00284FEB"/>
    <w:rsid w:val="002860C4"/>
    <w:rsid w:val="00293816"/>
    <w:rsid w:val="002B404F"/>
    <w:rsid w:val="002B5741"/>
    <w:rsid w:val="002E472E"/>
    <w:rsid w:val="00305409"/>
    <w:rsid w:val="0033061C"/>
    <w:rsid w:val="00331BCA"/>
    <w:rsid w:val="0034108E"/>
    <w:rsid w:val="003609EF"/>
    <w:rsid w:val="0036231A"/>
    <w:rsid w:val="003661F2"/>
    <w:rsid w:val="00371315"/>
    <w:rsid w:val="00374DD4"/>
    <w:rsid w:val="0038315C"/>
    <w:rsid w:val="003C2DBE"/>
    <w:rsid w:val="003C56A0"/>
    <w:rsid w:val="003D419F"/>
    <w:rsid w:val="003E1A36"/>
    <w:rsid w:val="00410371"/>
    <w:rsid w:val="004242F1"/>
    <w:rsid w:val="00432877"/>
    <w:rsid w:val="00432FF2"/>
    <w:rsid w:val="00461336"/>
    <w:rsid w:val="00482288"/>
    <w:rsid w:val="004A0DFF"/>
    <w:rsid w:val="004A52C6"/>
    <w:rsid w:val="004B75B7"/>
    <w:rsid w:val="004D5235"/>
    <w:rsid w:val="004E52BE"/>
    <w:rsid w:val="005009D9"/>
    <w:rsid w:val="005109A2"/>
    <w:rsid w:val="0051580D"/>
    <w:rsid w:val="00547111"/>
    <w:rsid w:val="005472E6"/>
    <w:rsid w:val="00550765"/>
    <w:rsid w:val="0055347C"/>
    <w:rsid w:val="00561020"/>
    <w:rsid w:val="00562AA0"/>
    <w:rsid w:val="005879ED"/>
    <w:rsid w:val="0059187F"/>
    <w:rsid w:val="00592D74"/>
    <w:rsid w:val="005A4583"/>
    <w:rsid w:val="005C62FB"/>
    <w:rsid w:val="005D0EE9"/>
    <w:rsid w:val="005D307F"/>
    <w:rsid w:val="005D3FB1"/>
    <w:rsid w:val="005E2C44"/>
    <w:rsid w:val="00621188"/>
    <w:rsid w:val="006257ED"/>
    <w:rsid w:val="0065536E"/>
    <w:rsid w:val="00665C47"/>
    <w:rsid w:val="006779A6"/>
    <w:rsid w:val="006852FF"/>
    <w:rsid w:val="00691BDE"/>
    <w:rsid w:val="00695808"/>
    <w:rsid w:val="00695A6C"/>
    <w:rsid w:val="006B46FB"/>
    <w:rsid w:val="006C6CDB"/>
    <w:rsid w:val="006D3311"/>
    <w:rsid w:val="006D65B6"/>
    <w:rsid w:val="006D7A26"/>
    <w:rsid w:val="006E21FB"/>
    <w:rsid w:val="0070254A"/>
    <w:rsid w:val="00755396"/>
    <w:rsid w:val="00785599"/>
    <w:rsid w:val="00792342"/>
    <w:rsid w:val="00792347"/>
    <w:rsid w:val="007977A8"/>
    <w:rsid w:val="007B512A"/>
    <w:rsid w:val="007C2097"/>
    <w:rsid w:val="007D6A07"/>
    <w:rsid w:val="007F2C7B"/>
    <w:rsid w:val="007F7259"/>
    <w:rsid w:val="008040A8"/>
    <w:rsid w:val="00814638"/>
    <w:rsid w:val="00816401"/>
    <w:rsid w:val="008279FA"/>
    <w:rsid w:val="00856CE0"/>
    <w:rsid w:val="00860F73"/>
    <w:rsid w:val="008626E7"/>
    <w:rsid w:val="00870EE7"/>
    <w:rsid w:val="008720E7"/>
    <w:rsid w:val="0088045E"/>
    <w:rsid w:val="00880A55"/>
    <w:rsid w:val="00885246"/>
    <w:rsid w:val="00885BFB"/>
    <w:rsid w:val="008863B9"/>
    <w:rsid w:val="0088765D"/>
    <w:rsid w:val="00887DA0"/>
    <w:rsid w:val="008A174D"/>
    <w:rsid w:val="008A45A6"/>
    <w:rsid w:val="008B7764"/>
    <w:rsid w:val="008D39FE"/>
    <w:rsid w:val="008D64DE"/>
    <w:rsid w:val="008E58CA"/>
    <w:rsid w:val="008F3789"/>
    <w:rsid w:val="008F686C"/>
    <w:rsid w:val="009148DE"/>
    <w:rsid w:val="009161B1"/>
    <w:rsid w:val="0092396B"/>
    <w:rsid w:val="00924EF5"/>
    <w:rsid w:val="00925154"/>
    <w:rsid w:val="0093167B"/>
    <w:rsid w:val="009336F6"/>
    <w:rsid w:val="00941E30"/>
    <w:rsid w:val="00947209"/>
    <w:rsid w:val="00950CAC"/>
    <w:rsid w:val="0097640B"/>
    <w:rsid w:val="009777D9"/>
    <w:rsid w:val="00991B88"/>
    <w:rsid w:val="00991BAE"/>
    <w:rsid w:val="009943D6"/>
    <w:rsid w:val="009A1A03"/>
    <w:rsid w:val="009A5753"/>
    <w:rsid w:val="009A579D"/>
    <w:rsid w:val="009C6D12"/>
    <w:rsid w:val="009E3297"/>
    <w:rsid w:val="009F734F"/>
    <w:rsid w:val="00A1069F"/>
    <w:rsid w:val="00A246B6"/>
    <w:rsid w:val="00A47E70"/>
    <w:rsid w:val="00A50CF0"/>
    <w:rsid w:val="00A7671C"/>
    <w:rsid w:val="00A81077"/>
    <w:rsid w:val="00A81E79"/>
    <w:rsid w:val="00AA2CBC"/>
    <w:rsid w:val="00AC5820"/>
    <w:rsid w:val="00AD1CD8"/>
    <w:rsid w:val="00AE3EAE"/>
    <w:rsid w:val="00B13F88"/>
    <w:rsid w:val="00B258BB"/>
    <w:rsid w:val="00B671F6"/>
    <w:rsid w:val="00B67B97"/>
    <w:rsid w:val="00B93C35"/>
    <w:rsid w:val="00B968C8"/>
    <w:rsid w:val="00BA3EC5"/>
    <w:rsid w:val="00BA51D9"/>
    <w:rsid w:val="00BA52CB"/>
    <w:rsid w:val="00BB5DFC"/>
    <w:rsid w:val="00BD279D"/>
    <w:rsid w:val="00BD6BB8"/>
    <w:rsid w:val="00BE2619"/>
    <w:rsid w:val="00C12D8A"/>
    <w:rsid w:val="00C2426A"/>
    <w:rsid w:val="00C26063"/>
    <w:rsid w:val="00C37F82"/>
    <w:rsid w:val="00C66BA2"/>
    <w:rsid w:val="00C95985"/>
    <w:rsid w:val="00CC5026"/>
    <w:rsid w:val="00CC68D0"/>
    <w:rsid w:val="00CD6521"/>
    <w:rsid w:val="00CF5646"/>
    <w:rsid w:val="00CF5C18"/>
    <w:rsid w:val="00D03F9A"/>
    <w:rsid w:val="00D06D51"/>
    <w:rsid w:val="00D24991"/>
    <w:rsid w:val="00D330C1"/>
    <w:rsid w:val="00D50255"/>
    <w:rsid w:val="00D55BE4"/>
    <w:rsid w:val="00D61F96"/>
    <w:rsid w:val="00D66520"/>
    <w:rsid w:val="00D9340F"/>
    <w:rsid w:val="00DB5EF2"/>
    <w:rsid w:val="00DC5833"/>
    <w:rsid w:val="00DC5F88"/>
    <w:rsid w:val="00DE1852"/>
    <w:rsid w:val="00DE2496"/>
    <w:rsid w:val="00DE34CF"/>
    <w:rsid w:val="00E05E60"/>
    <w:rsid w:val="00E13F3D"/>
    <w:rsid w:val="00E34898"/>
    <w:rsid w:val="00E620FF"/>
    <w:rsid w:val="00E740E3"/>
    <w:rsid w:val="00EB09B7"/>
    <w:rsid w:val="00EE7D7C"/>
    <w:rsid w:val="00EF1D14"/>
    <w:rsid w:val="00F25D98"/>
    <w:rsid w:val="00F300FB"/>
    <w:rsid w:val="00F3502D"/>
    <w:rsid w:val="00F536F2"/>
    <w:rsid w:val="00F6443A"/>
    <w:rsid w:val="00F81796"/>
    <w:rsid w:val="00FB15B2"/>
    <w:rsid w:val="00FB6386"/>
    <w:rsid w:val="00FB7875"/>
    <w:rsid w:val="00FF28C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FB0FB"/>
  <w15:docId w15:val="{29B29F41-632F-4AB2-A430-63E0B6DD4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167B"/>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535A4-7F59-4266-9EA3-42CE20469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35</Words>
  <Characters>7153</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okia R2</cp:lastModifiedBy>
  <cp:revision>4</cp:revision>
  <cp:lastPrinted>1899-12-31T23:00:00Z</cp:lastPrinted>
  <dcterms:created xsi:type="dcterms:W3CDTF">2024-05-21T16:24:00Z</dcterms:created>
  <dcterms:modified xsi:type="dcterms:W3CDTF">2024-05-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cGrXravSiocauzEMdZNso8GGS3WFhBsGDwnFBuQnC6NNX3AEXPCQIp+CEbcaZV04En9OUyM
9qCAaQgSmaOurQrgGQn80wD36Yz0KoXdlVlCpxp/YV2bX+BRvRfrvXCDP5mzcs3oUs3ifcnQ
Bx9QslXbszgaLgF0QCO3AOapOiFuB9VX+X7SJ8axTXVUfgKtEGaxqiDI7z69YiXeW1V3gv+9
XwR2bPf98lBbWAw6NU</vt:lpwstr>
  </property>
  <property fmtid="{D5CDD505-2E9C-101B-9397-08002B2CF9AE}" pid="22" name="_2015_ms_pID_7253431">
    <vt:lpwstr>1W8FrnOmxlyXaKDOW1pcBlj0k1373BPIe5Ro+Wd8WTKI45ibVeTGKF
InEk9PeesVUJkTesyH0FJtwXoQpDUFX/IJCBKpfGKrAZG/9yrhGNHjhZU9ZsLLBMJFcyBxsb
KDBfwvSC6M+WPAPYcW3ghL5hSOrDAMckIPRxaUtw04TNWHiG3GiSMXTBDfnBrw8Yy8xqscMG
fRRnsereZ+Zmhg2m9jvtcQLpPLpi+Wq+1zl7</vt:lpwstr>
  </property>
  <property fmtid="{D5CDD505-2E9C-101B-9397-08002B2CF9AE}" pid="23" name="_2015_ms_pID_7253432">
    <vt:lpwstr>S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